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E88F42C" w:rsidR="00811DDE" w:rsidRDefault="00CF1235" w:rsidP="00811DDE">
      <w:pPr>
        <w:pStyle w:val="heading"/>
        <w:pageBreakBefore/>
      </w:pPr>
      <w:r>
        <w:t>Weekday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工作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7A5248F8" w:rsidR="003F3DCF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357B22">
              <w:rPr>
                <w:rFonts w:hint="eastAsia"/>
              </w:rPr>
              <w:br/>
            </w:r>
            <w:r w:rsidR="00775F73">
              <w:rPr>
                <w:rFonts w:hint="eastAsia"/>
              </w:rPr>
              <w:t> </w:t>
            </w:r>
            <w:r w:rsidR="000F4B01">
              <w:t>When d</w:t>
            </w:r>
            <w:r w:rsidR="00CE4178">
              <w:t>id</w:t>
            </w:r>
            <w:r w:rsidR="000F4B01">
              <w:t xml:space="preserve"> I get up</w:t>
            </w:r>
            <w:r w:rsidR="00775F73">
              <w:t>?</w:t>
            </w:r>
            <w:r w:rsidR="00775F73">
              <w:rPr>
                <w:rFonts w:hint="eastAsia"/>
              </w:rPr>
              <w:br/>
              <w:t xml:space="preserve">[ ] </w:t>
            </w:r>
            <w:r w:rsidR="005C72C6">
              <w:t>8:00</w:t>
            </w:r>
            <w:r w:rsidR="005C72C6">
              <w:rPr>
                <w:rFonts w:hint="eastAsia"/>
              </w:rPr>
              <w:t>及8</w:t>
            </w:r>
            <w:r w:rsidR="005C72C6">
              <w:t>:00</w:t>
            </w:r>
            <w:r w:rsidR="005C72C6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4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8:30</w:t>
            </w:r>
            <w:r w:rsidR="00B4578C">
              <w:rPr>
                <w:rFonts w:hint="eastAsia"/>
              </w:rPr>
              <w:t>前（3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9:00</w:t>
            </w:r>
            <w:r w:rsidR="00B4578C">
              <w:rPr>
                <w:rFonts w:hint="eastAsia"/>
              </w:rPr>
              <w:t>前（2）</w:t>
            </w:r>
            <w:r w:rsidR="00775F73">
              <w:rPr>
                <w:rFonts w:hint="eastAsia"/>
              </w:rPr>
              <w:t xml:space="preserve">      </w:t>
            </w:r>
            <w:r w:rsidR="00357B22">
              <w:rPr>
                <w:rFonts w:hint="eastAsia"/>
              </w:rPr>
              <w:br/>
            </w:r>
            <w:r w:rsidR="00EE6CA8">
              <w:rPr>
                <w:rFonts w:hint="eastAsia"/>
              </w:rPr>
              <w:t xml:space="preserve">[ ] </w:t>
            </w:r>
            <w:r w:rsidR="00EE6CA8">
              <w:t>9:</w:t>
            </w:r>
            <w:r w:rsidR="00B342A1">
              <w:t>3</w:t>
            </w:r>
            <w:r w:rsidR="00EE6CA8">
              <w:t>0</w:t>
            </w:r>
            <w:r w:rsidR="00EE6CA8">
              <w:rPr>
                <w:rFonts w:hint="eastAsia"/>
              </w:rPr>
              <w:t>前（</w:t>
            </w:r>
            <w:r w:rsidR="00B342A1">
              <w:rPr>
                <w:rFonts w:hint="eastAsia"/>
              </w:rPr>
              <w:t>1</w:t>
            </w:r>
            <w:r w:rsidR="00EE6CA8">
              <w:rPr>
                <w:rFonts w:hint="eastAsia"/>
              </w:rPr>
              <w:t>）</w:t>
            </w:r>
            <w:r w:rsidR="00B342A1">
              <w:rPr>
                <w:rFonts w:hint="eastAsia"/>
              </w:rPr>
              <w:t xml:space="preserve"> </w:t>
            </w:r>
            <w:r w:rsidR="00B342A1">
              <w:t xml:space="preserve">  </w:t>
            </w:r>
            <w:r w:rsidR="00EE6CA8">
              <w:rPr>
                <w:rFonts w:hint="eastAsia"/>
              </w:rPr>
              <w:t xml:space="preserve"> [ ] </w:t>
            </w:r>
            <w:r w:rsidR="00B342A1">
              <w:t>10</w:t>
            </w:r>
            <w:r w:rsidR="00EE6CA8">
              <w:t>:00</w:t>
            </w:r>
            <w:r w:rsidR="00EE6CA8">
              <w:rPr>
                <w:rFonts w:hint="eastAsia"/>
              </w:rPr>
              <w:t>前</w:t>
            </w:r>
            <w:r w:rsidR="007C50F8">
              <w:rPr>
                <w:rFonts w:hint="eastAsia"/>
              </w:rPr>
              <w:t>后</w:t>
            </w:r>
            <w:r w:rsidR="00EE6CA8">
              <w:rPr>
                <w:rFonts w:hint="eastAsia"/>
              </w:rPr>
              <w:t>（</w:t>
            </w:r>
            <w:r w:rsidR="00B342A1">
              <w:rPr>
                <w:rFonts w:hint="eastAsia"/>
              </w:rPr>
              <w:t>0</w:t>
            </w:r>
            <w:r w:rsidR="00EE6CA8">
              <w:rPr>
                <w:rFonts w:hint="eastAsia"/>
              </w:rPr>
              <w:t>）</w:t>
            </w:r>
          </w:p>
          <w:p w14:paraId="1EB37757" w14:textId="51A36C36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 xml:space="preserve">（4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 xml:space="preserve">（2）[ ] </w:t>
            </w:r>
            <w:r w:rsidR="00707A27">
              <w:t>6h+</w:t>
            </w:r>
            <w:r>
              <w:rPr>
                <w:rFonts w:hint="eastAsia"/>
              </w:rPr>
              <w:t xml:space="preserve">（1）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22407CC5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A38B2AF" w14:textId="62268438" w:rsidR="003F3DCF" w:rsidRDefault="00C952D3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54559D">
              <w:t>Have I go out for a walk</w:t>
            </w:r>
            <w:r w:rsidR="000811AA">
              <w:t xml:space="preserve"> </w:t>
            </w:r>
            <w:r w:rsidR="000811AA">
              <w:rPr>
                <w:rFonts w:hint="eastAsia"/>
              </w:rPr>
              <w:t>&gt;</w:t>
            </w:r>
            <w:r w:rsidR="000811AA">
              <w:t xml:space="preserve"> 10</w:t>
            </w:r>
            <w:r w:rsidR="009B6103">
              <w:t xml:space="preserve"> </w:t>
            </w:r>
            <w:r w:rsidR="000811AA">
              <w:t>mins</w:t>
            </w:r>
            <w:r w:rsidR="00E4207D">
              <w:t xml:space="preserve"> in the mornin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</w:t>
            </w:r>
            <w:r w:rsidR="00606FB0">
              <w:rPr>
                <w:rFonts w:hint="eastAsia"/>
              </w:rPr>
              <w:t>(</w:t>
            </w:r>
            <w:r w:rsidR="00FB2A12">
              <w:t>4</w:t>
            </w:r>
            <w:r w:rsidR="00606FB0">
              <w:t>)</w:t>
            </w:r>
            <w:r>
              <w:rPr>
                <w:rFonts w:hint="eastAsia"/>
              </w:rPr>
              <w:t>              [   ] No 否</w:t>
            </w:r>
            <w:r w:rsidR="00606FB0">
              <w:rPr>
                <w:rFonts w:hint="eastAsia"/>
              </w:rPr>
              <w:t>(</w:t>
            </w:r>
            <w:r w:rsidR="00606FB0">
              <w:t>0)</w:t>
            </w:r>
          </w:p>
          <w:p w14:paraId="46D8E012" w14:textId="172FD586" w:rsidR="000A0028" w:rsidRDefault="000A0028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D36574">
              <w:t>How long h</w:t>
            </w:r>
            <w:r>
              <w:t xml:space="preserve">ave I </w:t>
            </w:r>
            <w:r w:rsidR="00D36574">
              <w:t>worked effectively in the morning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01403C">
              <w:t>3h</w:t>
            </w:r>
            <w:r>
              <w:t>(</w:t>
            </w:r>
            <w:r w:rsidR="0001403C">
              <w:t>4</w:t>
            </w:r>
            <w:r>
              <w:t xml:space="preserve">) </w:t>
            </w:r>
            <w:r w:rsidR="004A2C0B">
              <w:t>[  ]</w:t>
            </w:r>
            <w:r w:rsidR="0001403C">
              <w:t>2h</w:t>
            </w:r>
            <w:r>
              <w:t>(</w:t>
            </w:r>
            <w:r w:rsidR="0001403C">
              <w:t>3</w:t>
            </w:r>
            <w:r>
              <w:t xml:space="preserve">) </w:t>
            </w:r>
            <w:r w:rsidR="004A2C0B">
              <w:t>[  ]</w:t>
            </w:r>
            <w:r w:rsidR="0001403C">
              <w:t>1h</w:t>
            </w:r>
            <w:r>
              <w:t>(</w:t>
            </w:r>
            <w:r w:rsidR="0001403C">
              <w:t>2</w:t>
            </w:r>
            <w:r>
              <w:t xml:space="preserve">) </w:t>
            </w:r>
            <w:r w:rsidR="004A2C0B">
              <w:t>[  ]</w:t>
            </w:r>
            <w:r w:rsidR="006B62E9">
              <w:t>less than 1h</w:t>
            </w:r>
            <w:r>
              <w:t>(</w:t>
            </w:r>
            <w:r w:rsidR="0001403C">
              <w:t>0</w:t>
            </w:r>
            <w:r>
              <w:t xml:space="preserve">) </w:t>
            </w:r>
          </w:p>
          <w:p w14:paraId="1FD7682A" w14:textId="5FBE6602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>What is the “safe”time for eyes when working</w:t>
            </w:r>
            <w:r>
              <w:t xml:space="preserve"> in the morning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4A2C0B">
              <w:t>[  ]</w:t>
            </w:r>
            <w:r>
              <w:t xml:space="preserve">2h(3) </w:t>
            </w:r>
            <w:r w:rsidR="004A2C0B">
              <w:t>[  ]</w:t>
            </w:r>
            <w:r>
              <w:t xml:space="preserve">1h(2) </w:t>
            </w:r>
            <w:r w:rsidR="004A2C0B">
              <w:t>[  ]</w:t>
            </w:r>
            <w:r>
              <w:t>less than 1h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DD40232" w14:textId="6D8711DA" w:rsidR="00CE38D4" w:rsidRDefault="00DF57C9" w:rsidP="0045391C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How long have I worked effectively in the </w:t>
            </w:r>
            <w:r w:rsidR="00F0208E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59650C9B" w14:textId="1D809A6E" w:rsidR="00CE38D4" w:rsidRDefault="00CE38D4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when working in the </w:t>
            </w:r>
            <w:r w:rsidR="00D453FF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69B11DC3" w14:textId="1BBCD02A" w:rsidR="00763AE2" w:rsidRDefault="00763AE2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go out for a walk </w:t>
            </w:r>
            <w:r>
              <w:rPr>
                <w:rFonts w:hint="eastAsia"/>
              </w:rPr>
              <w:t>&gt;</w:t>
            </w:r>
            <w:r>
              <w:t xml:space="preserve"> 10 mins in the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>
              <w:t>4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4C074470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  <w:r w:rsidR="00A4408F">
              <w:rPr>
                <w:rFonts w:hint="eastAsia"/>
              </w:rPr>
              <w:t xml:space="preserve"> </w:t>
            </w:r>
          </w:p>
          <w:p w14:paraId="3D41A062" w14:textId="1D0DCB91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  <w:t xml:space="preserve">[ ] </w:t>
            </w:r>
            <w:r w:rsidR="00107D66">
              <w:t>90+</w:t>
            </w:r>
            <w:r>
              <w:t xml:space="preserve">(4) </w:t>
            </w:r>
            <w:r w:rsidR="00B33747">
              <w:t>[  ]</w:t>
            </w:r>
            <w:r w:rsidR="00107D66">
              <w:t>75+</w:t>
            </w:r>
            <w:r>
              <w:t xml:space="preserve">(3) </w:t>
            </w:r>
            <w:r w:rsidR="00B33747">
              <w:t>[  ]</w:t>
            </w:r>
            <w:r w:rsidR="00107D66">
              <w:t>60+</w:t>
            </w:r>
            <w:r>
              <w:t xml:space="preserve">(2) </w:t>
            </w:r>
            <w:r w:rsidR="00B33747">
              <w:t>[  ]</w:t>
            </w:r>
            <w:r w:rsidR="00107D66">
              <w:t>30+</w:t>
            </w:r>
            <w:r>
              <w:t xml:space="preserve">(1) </w:t>
            </w:r>
            <w:r w:rsidR="00B33747">
              <w:t>[  ]</w:t>
            </w:r>
            <w:r>
              <w:t>less t</w:t>
            </w:r>
            <w:r w:rsidR="00107D66">
              <w:t>han 30</w:t>
            </w:r>
            <w:r>
              <w:t>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E10D473" w14:textId="319F7AB5" w:rsidR="00DF75E7" w:rsidRDefault="00DF75E7" w:rsidP="00924FC0">
            <w:pPr>
              <w:spacing w:after="240"/>
              <w:ind w:firstLineChars="50" w:firstLine="120"/>
            </w:pPr>
            <w:r>
              <w:t xml:space="preserve">Have I </w:t>
            </w:r>
            <w:r w:rsidR="0031545A">
              <w:t>gone to makert of bought any food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16074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294F8E" w14:textId="2555628F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226B02">
              <w:t>2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77777777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65BAA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70E5C934" w14:textId="4AE0ABFF" w:rsidR="00C27037" w:rsidRDefault="00C27037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DC3C33">
              <w:rPr>
                <w:rFonts w:hint="eastAsia"/>
              </w:rPr>
              <w:t>clea</w:t>
            </w:r>
            <w:r w:rsidR="00DC3C33">
              <w:t>r the desktop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1) [ ] no(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0806EA74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4AEC6B88" w:rsidR="001B580D" w:rsidRDefault="00CE684C" w:rsidP="005D3B70">
            <w:pPr>
              <w:spacing w:after="240"/>
              <w:ind w:firstLineChars="50" w:firstLine="120"/>
            </w:pPr>
            <w:r>
              <w:lastRenderedPageBreak/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26339A">
              <w:t>2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0A321654" w:rsidR="008605D6" w:rsidRDefault="008605D6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9735F7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45800024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7BC65851" w14:textId="328C4600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42AE4D51" w14:textId="3DF8F880" w:rsidR="00916264" w:rsidRDefault="00BA465B" w:rsidP="00AA336B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AA336B" w14:paraId="74557BA1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F913F8" w14:textId="77777777" w:rsidR="00AA336B" w:rsidRDefault="00AA336B" w:rsidP="00AA336B">
            <w:pPr>
              <w:spacing w:after="240"/>
            </w:pPr>
            <w:r>
              <w:lastRenderedPageBreak/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0D7FE458" w14:textId="77777777" w:rsidR="00AA336B" w:rsidRDefault="00AA336B" w:rsidP="00AA336B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7E67AFE0" w14:textId="77777777" w:rsidR="00AA336B" w:rsidRDefault="00AA336B" w:rsidP="00AA336B">
            <w:pPr>
              <w:spacing w:after="240"/>
            </w:pPr>
            <w:r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5EDA35F9" w14:textId="2CCAB006" w:rsidR="00AA336B" w:rsidRDefault="00AA336B" w:rsidP="0045391C">
            <w:pPr>
              <w:spacing w:after="240"/>
              <w:rPr>
                <w:rFonts w:hint="eastAsia"/>
              </w:rPr>
            </w:pPr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83C2CA" w14:textId="77777777" w:rsidR="00811DDE" w:rsidRDefault="00811DDE" w:rsidP="0045391C">
            <w:r>
              <w:rPr>
                <w:rFonts w:hint="eastAsia"/>
              </w:rPr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 w:rsidR="00AF6910">
              <w:t>/ 100</w:t>
            </w:r>
          </w:p>
          <w:p w14:paraId="22E2BD9B" w14:textId="76C0BBDD" w:rsidR="0097649D" w:rsidRDefault="0097649D" w:rsidP="0045391C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lastRenderedPageBreak/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FD3C7" w14:textId="77777777" w:rsidR="00EE2878" w:rsidRDefault="00EE2878" w:rsidP="00811DDE">
      <w:r>
        <w:separator/>
      </w:r>
    </w:p>
  </w:endnote>
  <w:endnote w:type="continuationSeparator" w:id="0">
    <w:p w14:paraId="45474E1F" w14:textId="77777777" w:rsidR="00EE2878" w:rsidRDefault="00EE2878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9699A" w14:textId="77777777" w:rsidR="00EE2878" w:rsidRDefault="00EE2878" w:rsidP="00811DDE">
      <w:r>
        <w:separator/>
      </w:r>
    </w:p>
  </w:footnote>
  <w:footnote w:type="continuationSeparator" w:id="0">
    <w:p w14:paraId="79F4D7EA" w14:textId="77777777" w:rsidR="00EE2878" w:rsidRDefault="00EE2878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3B95EBA9" w:rsidR="00686FBC" w:rsidRDefault="00EE2878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D1817">
          <w:rPr>
            <w:rFonts w:hint="eastAsia"/>
            <w:color w:val="4472C4" w:themeColor="accent1"/>
          </w:rPr>
          <w:t>W</w:t>
        </w:r>
        <w:r w:rsidR="001D1817">
          <w:rPr>
            <w:color w:val="4472C4" w:themeColor="accent1"/>
          </w:rPr>
          <w:t>eekday</w:t>
        </w:r>
        <w:r w:rsidR="00D70DE4">
          <w:rPr>
            <w:rFonts w:hint="eastAsia"/>
            <w:color w:val="4472C4" w:themeColor="accent1"/>
          </w:rPr>
          <w:t xml:space="preserve"> Checklist</w:t>
        </w:r>
        <w:r w:rsidR="008D31AB">
          <w:rPr>
            <w:rFonts w:hint="eastAsia"/>
            <w:color w:val="4472C4" w:themeColor="accent1"/>
          </w:rPr>
          <w:t xml:space="preserve"> v0.1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rQUA97yQxSwAAAA="/>
  </w:docVars>
  <w:rsids>
    <w:rsidRoot w:val="000A6BA1"/>
    <w:rsid w:val="0001403C"/>
    <w:rsid w:val="0001403E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589B"/>
    <w:rsid w:val="00096721"/>
    <w:rsid w:val="000976B7"/>
    <w:rsid w:val="000A0028"/>
    <w:rsid w:val="000A4D5F"/>
    <w:rsid w:val="000A6BA1"/>
    <w:rsid w:val="000A724F"/>
    <w:rsid w:val="000C310A"/>
    <w:rsid w:val="000D31CF"/>
    <w:rsid w:val="000D525B"/>
    <w:rsid w:val="000D73A3"/>
    <w:rsid w:val="000E39BF"/>
    <w:rsid w:val="000F4B01"/>
    <w:rsid w:val="000F5BFE"/>
    <w:rsid w:val="0010234B"/>
    <w:rsid w:val="00107D66"/>
    <w:rsid w:val="00150FE9"/>
    <w:rsid w:val="00165EE9"/>
    <w:rsid w:val="001951ED"/>
    <w:rsid w:val="001B580D"/>
    <w:rsid w:val="001C18F1"/>
    <w:rsid w:val="001C3805"/>
    <w:rsid w:val="001C5F7D"/>
    <w:rsid w:val="001D1817"/>
    <w:rsid w:val="001E3AC5"/>
    <w:rsid w:val="001F63F0"/>
    <w:rsid w:val="00220F13"/>
    <w:rsid w:val="002246EE"/>
    <w:rsid w:val="00226B02"/>
    <w:rsid w:val="00245BD2"/>
    <w:rsid w:val="0026339A"/>
    <w:rsid w:val="0026407F"/>
    <w:rsid w:val="00265BAA"/>
    <w:rsid w:val="00291F06"/>
    <w:rsid w:val="002C5A5E"/>
    <w:rsid w:val="002D3A81"/>
    <w:rsid w:val="002D452D"/>
    <w:rsid w:val="002F5973"/>
    <w:rsid w:val="002F6F91"/>
    <w:rsid w:val="0030490A"/>
    <w:rsid w:val="0031545A"/>
    <w:rsid w:val="00331E1A"/>
    <w:rsid w:val="003351AB"/>
    <w:rsid w:val="00351B8C"/>
    <w:rsid w:val="00357B22"/>
    <w:rsid w:val="0036025C"/>
    <w:rsid w:val="00361A43"/>
    <w:rsid w:val="00376A0F"/>
    <w:rsid w:val="003842EB"/>
    <w:rsid w:val="003843AB"/>
    <w:rsid w:val="00391563"/>
    <w:rsid w:val="003A4D92"/>
    <w:rsid w:val="003B323E"/>
    <w:rsid w:val="003E4FA7"/>
    <w:rsid w:val="003F1304"/>
    <w:rsid w:val="003F3DCF"/>
    <w:rsid w:val="003F6C21"/>
    <w:rsid w:val="003F6E52"/>
    <w:rsid w:val="00405C0B"/>
    <w:rsid w:val="00423559"/>
    <w:rsid w:val="00430694"/>
    <w:rsid w:val="00441ACC"/>
    <w:rsid w:val="0044448A"/>
    <w:rsid w:val="0045006A"/>
    <w:rsid w:val="00465BA5"/>
    <w:rsid w:val="0047545A"/>
    <w:rsid w:val="00493D10"/>
    <w:rsid w:val="004950E3"/>
    <w:rsid w:val="0049608C"/>
    <w:rsid w:val="004A2C0B"/>
    <w:rsid w:val="004A5A6C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5167D0"/>
    <w:rsid w:val="00517C25"/>
    <w:rsid w:val="005305B0"/>
    <w:rsid w:val="00542726"/>
    <w:rsid w:val="0054559D"/>
    <w:rsid w:val="00552C39"/>
    <w:rsid w:val="005565CC"/>
    <w:rsid w:val="005609BB"/>
    <w:rsid w:val="00564C2B"/>
    <w:rsid w:val="00570668"/>
    <w:rsid w:val="00593C5D"/>
    <w:rsid w:val="00596C82"/>
    <w:rsid w:val="005B4709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40D40"/>
    <w:rsid w:val="00642414"/>
    <w:rsid w:val="00646D0E"/>
    <w:rsid w:val="00663596"/>
    <w:rsid w:val="006710F0"/>
    <w:rsid w:val="00677F10"/>
    <w:rsid w:val="00686FBC"/>
    <w:rsid w:val="006907BE"/>
    <w:rsid w:val="00697A66"/>
    <w:rsid w:val="006B3762"/>
    <w:rsid w:val="006B62E9"/>
    <w:rsid w:val="006C1C94"/>
    <w:rsid w:val="006C70A9"/>
    <w:rsid w:val="006C710E"/>
    <w:rsid w:val="006D62BE"/>
    <w:rsid w:val="006E361E"/>
    <w:rsid w:val="006F74BA"/>
    <w:rsid w:val="00707A27"/>
    <w:rsid w:val="00715AB3"/>
    <w:rsid w:val="00721E3D"/>
    <w:rsid w:val="007503C7"/>
    <w:rsid w:val="007563FF"/>
    <w:rsid w:val="00763AE2"/>
    <w:rsid w:val="00775F73"/>
    <w:rsid w:val="00792B71"/>
    <w:rsid w:val="007B7027"/>
    <w:rsid w:val="007C291C"/>
    <w:rsid w:val="007C50F8"/>
    <w:rsid w:val="007D1708"/>
    <w:rsid w:val="007D6FED"/>
    <w:rsid w:val="007E1337"/>
    <w:rsid w:val="00811DDE"/>
    <w:rsid w:val="00814A46"/>
    <w:rsid w:val="00816074"/>
    <w:rsid w:val="008161A5"/>
    <w:rsid w:val="008317A9"/>
    <w:rsid w:val="00831846"/>
    <w:rsid w:val="00832DEA"/>
    <w:rsid w:val="008605D6"/>
    <w:rsid w:val="008628CC"/>
    <w:rsid w:val="008734C8"/>
    <w:rsid w:val="0088375A"/>
    <w:rsid w:val="008924CB"/>
    <w:rsid w:val="008A4456"/>
    <w:rsid w:val="008C021B"/>
    <w:rsid w:val="008D31AB"/>
    <w:rsid w:val="008E483D"/>
    <w:rsid w:val="00916264"/>
    <w:rsid w:val="009163CC"/>
    <w:rsid w:val="00924FC0"/>
    <w:rsid w:val="009324B2"/>
    <w:rsid w:val="0094013B"/>
    <w:rsid w:val="009412E9"/>
    <w:rsid w:val="0095712A"/>
    <w:rsid w:val="00970D14"/>
    <w:rsid w:val="009735F7"/>
    <w:rsid w:val="0097649D"/>
    <w:rsid w:val="00977883"/>
    <w:rsid w:val="00993B1B"/>
    <w:rsid w:val="009B4670"/>
    <w:rsid w:val="009B6103"/>
    <w:rsid w:val="009C5F1F"/>
    <w:rsid w:val="009D30AA"/>
    <w:rsid w:val="009D78DD"/>
    <w:rsid w:val="009E5D22"/>
    <w:rsid w:val="009F0063"/>
    <w:rsid w:val="00A1169F"/>
    <w:rsid w:val="00A1587C"/>
    <w:rsid w:val="00A35E46"/>
    <w:rsid w:val="00A4408F"/>
    <w:rsid w:val="00A52D22"/>
    <w:rsid w:val="00A6183E"/>
    <w:rsid w:val="00A622BF"/>
    <w:rsid w:val="00A741EF"/>
    <w:rsid w:val="00A744E2"/>
    <w:rsid w:val="00A8470E"/>
    <w:rsid w:val="00AA336B"/>
    <w:rsid w:val="00AA3A39"/>
    <w:rsid w:val="00AC17D4"/>
    <w:rsid w:val="00AD27FE"/>
    <w:rsid w:val="00AD7CD3"/>
    <w:rsid w:val="00AF0839"/>
    <w:rsid w:val="00AF0F89"/>
    <w:rsid w:val="00AF617F"/>
    <w:rsid w:val="00AF6910"/>
    <w:rsid w:val="00B23551"/>
    <w:rsid w:val="00B26FC1"/>
    <w:rsid w:val="00B33747"/>
    <w:rsid w:val="00B342A1"/>
    <w:rsid w:val="00B3587A"/>
    <w:rsid w:val="00B36FF6"/>
    <w:rsid w:val="00B4401E"/>
    <w:rsid w:val="00B442DC"/>
    <w:rsid w:val="00B4578C"/>
    <w:rsid w:val="00B7416A"/>
    <w:rsid w:val="00B8479F"/>
    <w:rsid w:val="00B90EBD"/>
    <w:rsid w:val="00B946FA"/>
    <w:rsid w:val="00B96CA4"/>
    <w:rsid w:val="00BA006E"/>
    <w:rsid w:val="00BA21FC"/>
    <w:rsid w:val="00BA465B"/>
    <w:rsid w:val="00BA4C4B"/>
    <w:rsid w:val="00BC34B0"/>
    <w:rsid w:val="00BF2495"/>
    <w:rsid w:val="00C03C08"/>
    <w:rsid w:val="00C0659E"/>
    <w:rsid w:val="00C163F9"/>
    <w:rsid w:val="00C27037"/>
    <w:rsid w:val="00C321EC"/>
    <w:rsid w:val="00C35253"/>
    <w:rsid w:val="00C3691D"/>
    <w:rsid w:val="00C36CB4"/>
    <w:rsid w:val="00C431E4"/>
    <w:rsid w:val="00C447D4"/>
    <w:rsid w:val="00C519EF"/>
    <w:rsid w:val="00C52A74"/>
    <w:rsid w:val="00C531B5"/>
    <w:rsid w:val="00C60549"/>
    <w:rsid w:val="00C768A4"/>
    <w:rsid w:val="00C83769"/>
    <w:rsid w:val="00C952D3"/>
    <w:rsid w:val="00CB6421"/>
    <w:rsid w:val="00CD7B2D"/>
    <w:rsid w:val="00CE38D4"/>
    <w:rsid w:val="00CE4178"/>
    <w:rsid w:val="00CE684C"/>
    <w:rsid w:val="00CF1235"/>
    <w:rsid w:val="00D07F19"/>
    <w:rsid w:val="00D13CA8"/>
    <w:rsid w:val="00D258CC"/>
    <w:rsid w:val="00D26C37"/>
    <w:rsid w:val="00D36574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1F8B"/>
    <w:rsid w:val="00DC3C33"/>
    <w:rsid w:val="00DD548B"/>
    <w:rsid w:val="00DE0772"/>
    <w:rsid w:val="00DE19C9"/>
    <w:rsid w:val="00DF57C9"/>
    <w:rsid w:val="00DF75E7"/>
    <w:rsid w:val="00E02F50"/>
    <w:rsid w:val="00E30243"/>
    <w:rsid w:val="00E31425"/>
    <w:rsid w:val="00E4171F"/>
    <w:rsid w:val="00E4207D"/>
    <w:rsid w:val="00E43CAC"/>
    <w:rsid w:val="00E54953"/>
    <w:rsid w:val="00E62B2D"/>
    <w:rsid w:val="00E72E9B"/>
    <w:rsid w:val="00E84B5F"/>
    <w:rsid w:val="00E86E2E"/>
    <w:rsid w:val="00E9181C"/>
    <w:rsid w:val="00EB17C7"/>
    <w:rsid w:val="00EC2E51"/>
    <w:rsid w:val="00EE0872"/>
    <w:rsid w:val="00EE2878"/>
    <w:rsid w:val="00EE6CA8"/>
    <w:rsid w:val="00F0208E"/>
    <w:rsid w:val="00F12C17"/>
    <w:rsid w:val="00F16982"/>
    <w:rsid w:val="00F21898"/>
    <w:rsid w:val="00F322F5"/>
    <w:rsid w:val="00F3665F"/>
    <w:rsid w:val="00F5193D"/>
    <w:rsid w:val="00F83F29"/>
    <w:rsid w:val="00F9115F"/>
    <w:rsid w:val="00FA62B5"/>
    <w:rsid w:val="00FA67BE"/>
    <w:rsid w:val="00FB2A12"/>
    <w:rsid w:val="00FB5F1B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0F78BF"/>
    <w:rsid w:val="0015527C"/>
    <w:rsid w:val="00293252"/>
    <w:rsid w:val="00667BF9"/>
    <w:rsid w:val="006D766A"/>
    <w:rsid w:val="007E71D5"/>
    <w:rsid w:val="00861DAA"/>
    <w:rsid w:val="008C45C0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4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day Checklist v0.1</dc:title>
  <dc:subject/>
  <dc:creator>Tomato</dc:creator>
  <cp:keywords/>
  <dc:description/>
  <cp:lastModifiedBy>LIU Yimian</cp:lastModifiedBy>
  <cp:revision>442</cp:revision>
  <cp:lastPrinted>2021-01-29T02:20:00Z</cp:lastPrinted>
  <dcterms:created xsi:type="dcterms:W3CDTF">2021-01-25T11:31:00Z</dcterms:created>
  <dcterms:modified xsi:type="dcterms:W3CDTF">2021-01-29T13:45:00Z</dcterms:modified>
</cp:coreProperties>
</file>